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Индивидуальный проект</w:t>
      </w:r>
    </w:p>
    <w:p>
      <w:pPr>
        <w:pStyle w:val="Style14"/>
        <w:rPr/>
      </w:pPr>
      <w:r>
        <w:rPr/>
        <w:t>Этап 3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288_66187730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90_66187730">
            <w:r>
              <w:rPr/>
              <w:t>2 Задание</w:t>
              <w:tab/>
              <w:t>1</w:t>
            </w:r>
          </w:hyperlink>
        </w:p>
        <w:p>
          <w:pPr>
            <w:pStyle w:val="11"/>
            <w:rPr/>
          </w:pPr>
          <w:hyperlink w:anchor="__RefHeading___Toc292_66187730">
            <w:r>
              <w:rPr/>
              <w:t>3 Теоретическое введение</w:t>
              <w:tab/>
              <w:t>2</w:t>
            </w:r>
          </w:hyperlink>
        </w:p>
        <w:p>
          <w:pPr>
            <w:pStyle w:val="11"/>
            <w:rPr/>
          </w:pPr>
          <w:hyperlink w:anchor="__RefHeading___Toc294_66187730">
            <w:r>
              <w:rPr/>
              <w:t>4 Выполнение лабораторной работы</w:t>
              <w:tab/>
              <w:t>2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96_66187730">
            <w:r>
              <w:rPr/>
              <w:t>4.1 Информация о навыках</w:t>
              <w:tab/>
              <w:t>2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98_66187730">
            <w:r>
              <w:rPr/>
              <w:t>4.2 Информация об опыте</w:t>
              <w:tab/>
              <w:t>3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00_66187730">
            <w:r>
              <w:rPr/>
              <w:t>4.3 Информация о достижениях</w:t>
              <w:tab/>
              <w:t>3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02_66187730">
            <w:r>
              <w:rPr/>
              <w:t>4.4 Пост по прошедшей неделе</w:t>
              <w:tab/>
              <w:t>4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04_66187730">
            <w:r>
              <w:rPr/>
              <w:t>4.5 Пост на тему по выбору</w:t>
              <w:tab/>
              <w:t>4</w:t>
            </w:r>
          </w:hyperlink>
        </w:p>
        <w:p>
          <w:pPr>
            <w:pStyle w:val="11"/>
            <w:rPr/>
          </w:pPr>
          <w:hyperlink w:anchor="__RefHeading___Toc306_66187730">
            <w:r>
              <w:rPr/>
              <w:t>5 Выводы</w:t>
              <w:tab/>
              <w:t>6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288_66187730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Добавить к сайту достижения</w:t>
      </w:r>
      <w:bookmarkEnd w:id="2"/>
    </w:p>
    <w:p>
      <w:pPr>
        <w:pStyle w:val="1"/>
        <w:rPr/>
      </w:pPr>
      <w:bookmarkStart w:id="3" w:name="__RefHeading___Toc290_66187730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1"/>
        </w:numPr>
        <w:rPr/>
      </w:pPr>
      <w:r>
        <w:rPr/>
        <w:t>Список достижений.</w:t>
      </w:r>
    </w:p>
    <w:p>
      <w:pPr>
        <w:pStyle w:val="Compact"/>
        <w:numPr>
          <w:ilvl w:val="1"/>
          <w:numId w:val="5"/>
        </w:numPr>
        <w:rPr/>
      </w:pPr>
      <w:r>
        <w:rPr/>
        <w:t>Добавить информацию о навыках (Skills).</w:t>
      </w:r>
    </w:p>
    <w:p>
      <w:pPr>
        <w:pStyle w:val="Compact"/>
        <w:numPr>
          <w:ilvl w:val="1"/>
          <w:numId w:val="6"/>
        </w:numPr>
        <w:rPr/>
      </w:pPr>
      <w:r>
        <w:rPr/>
        <w:t>Добавить информацию об опыте (Experience).</w:t>
      </w:r>
    </w:p>
    <w:p>
      <w:pPr>
        <w:pStyle w:val="Compact"/>
        <w:numPr>
          <w:ilvl w:val="1"/>
          <w:numId w:val="7"/>
        </w:numPr>
        <w:rPr/>
      </w:pPr>
      <w:r>
        <w:rPr/>
        <w:t>Добавить информацию о достижениях (Accomplishments).</w:t>
      </w:r>
    </w:p>
    <w:p>
      <w:pPr>
        <w:pStyle w:val="Compact"/>
        <w:numPr>
          <w:ilvl w:val="0"/>
          <w:numId w:val="1"/>
        </w:numPr>
        <w:rPr/>
      </w:pPr>
      <w:r>
        <w:rPr/>
        <w:t>Сделать пост по прошедшей неделе.</w:t>
      </w:r>
    </w:p>
    <w:p>
      <w:pPr>
        <w:pStyle w:val="Compact"/>
        <w:numPr>
          <w:ilvl w:val="0"/>
          <w:numId w:val="1"/>
        </w:numPr>
        <w:rPr/>
      </w:pPr>
      <w:r>
        <w:rPr/>
        <w:t>Добавить пост на тему по выбору:</w:t>
      </w:r>
    </w:p>
    <w:p>
      <w:pPr>
        <w:pStyle w:val="Compact"/>
        <w:numPr>
          <w:ilvl w:val="1"/>
          <w:numId w:val="8"/>
        </w:numPr>
        <w:rPr/>
      </w:pPr>
      <w:r>
        <w:rPr/>
        <w:t>Легковесные языки разметки.</w:t>
      </w:r>
    </w:p>
    <w:p>
      <w:pPr>
        <w:pStyle w:val="Compact"/>
        <w:numPr>
          <w:ilvl w:val="1"/>
          <w:numId w:val="9"/>
        </w:numPr>
        <w:rPr/>
      </w:pPr>
      <w:r>
        <w:rPr/>
        <w:t>Языки разметки. LaTeX.</w:t>
      </w:r>
    </w:p>
    <w:p>
      <w:pPr>
        <w:pStyle w:val="Compact"/>
        <w:numPr>
          <w:ilvl w:val="1"/>
          <w:numId w:val="10"/>
        </w:numPr>
        <w:rPr/>
      </w:pPr>
      <w:bookmarkStart w:id="5" w:name="задание"/>
      <w:r>
        <w:rPr/>
        <w:t>Язык разметки Markdown.</w:t>
      </w:r>
      <w:bookmarkEnd w:id="5"/>
    </w:p>
    <w:p>
      <w:pPr>
        <w:pStyle w:val="1"/>
        <w:rPr/>
      </w:pPr>
      <w:bookmarkStart w:id="6" w:name="__RefHeading___Toc292_66187730"/>
      <w:bookmarkStart w:id="7" w:name="теоретическое-введение"/>
      <w:bookmarkEnd w:id="6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Команда hugo server служит для запуска локального сервера</w:t>
      </w:r>
    </w:p>
    <w:p>
      <w:pPr>
        <w:pStyle w:val="Style9"/>
        <w:rPr/>
      </w:pPr>
      <w:r>
        <w:rPr/>
        <w:t>Команда hugo служит для сборки сайта</w:t>
      </w:r>
    </w:p>
    <w:p>
      <w:pPr>
        <w:pStyle w:val="Style9"/>
        <w:rPr/>
      </w:pPr>
      <w:bookmarkStart w:id="8" w:name="теоретическое-введение"/>
      <w:r>
        <w:rPr/>
        <w:t>Команда ~/bin/hugo new &lt;название и расположение нового поста&gt; служит для создания каталога с файлом _index.md для нового поста на сайте</w:t>
      </w:r>
      <w:bookmarkEnd w:id="8"/>
    </w:p>
    <w:p>
      <w:pPr>
        <w:pStyle w:val="1"/>
        <w:rPr/>
      </w:pPr>
      <w:bookmarkStart w:id="9" w:name="__RefHeading___Toc294_66187730"/>
      <w:bookmarkStart w:id="10" w:name="выполнение-лабораторной-работы"/>
      <w:bookmarkEnd w:id="9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11" w:name="__RefHeading___Toc296_66187730"/>
      <w:bookmarkStart w:id="12" w:name="информация-о-навыках"/>
      <w:bookmarkEnd w:id="11"/>
      <w:r>
        <w:rPr>
          <w:rStyle w:val="SectionNumber"/>
        </w:rPr>
        <w:t>4.1</w:t>
      </w:r>
      <w:r>
        <w:rPr/>
        <w:tab/>
        <w:t>Информация о навыках</w:t>
      </w:r>
    </w:p>
    <w:p>
      <w:pPr>
        <w:pStyle w:val="FirstParagraph"/>
        <w:rPr/>
      </w:pPr>
      <w:r>
        <w:rPr/>
        <w:t>Запускаем localhost командой hugo server, запущенной из ~/work/blog.</w:t>
      </w:r>
    </w:p>
    <w:p>
      <w:pPr>
        <w:pStyle w:val="CaptionedFigure"/>
        <w:rPr/>
      </w:pPr>
      <w:bookmarkStart w:id="13" w:name="fig%3A11"/>
      <w:bookmarkStart w:id="14" w:name="fig%3A1"/>
      <w:r>
        <w:rPr/>
        <w:drawing>
          <wp:inline distT="0" distB="0" distL="0" distR="0">
            <wp:extent cx="5334000" cy="2631440"/>
            <wp:effectExtent l="0" t="0" r="0" b="0"/>
            <wp:docPr id="1" name="Picture" descr="Figure 1: Запуск localho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Запуск localhost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bookmarkStart w:id="15" w:name="fig%3A11"/>
      <w:r>
        <w:rPr/>
        <w:t>Figure 1: Запуск localhost</w:t>
      </w:r>
      <w:bookmarkEnd w:id="15"/>
    </w:p>
    <w:p>
      <w:pPr>
        <w:pStyle w:val="Style9"/>
        <w:rPr/>
      </w:pPr>
      <w:r>
        <w:rPr/>
        <w:t>Переходим в каталог blog/content, открываем файл _index.md и добавляем информацию о навыках.</w:t>
      </w:r>
    </w:p>
    <w:p>
      <w:pPr>
        <w:pStyle w:val="CaptionedFigure"/>
        <w:rPr/>
      </w:pPr>
      <w:bookmarkStart w:id="16" w:name="fig%3A21"/>
      <w:bookmarkStart w:id="17" w:name="fig%3A2"/>
      <w:r>
        <w:rPr/>
        <w:drawing>
          <wp:inline distT="0" distB="0" distL="0" distR="0">
            <wp:extent cx="2235200" cy="3314700"/>
            <wp:effectExtent l="0" t="0" r="0" b="0"/>
            <wp:docPr id="2" name="Изображение2" descr="Figure 2: Навы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ure 2: Навыки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bookmarkStart w:id="18" w:name="информация-о-навыках"/>
      <w:bookmarkStart w:id="19" w:name="fig%3A21"/>
      <w:r>
        <w:rPr/>
        <w:t>Figure 2: Навыки</w:t>
      </w:r>
      <w:bookmarkEnd w:id="18"/>
      <w:bookmarkEnd w:id="19"/>
    </w:p>
    <w:p>
      <w:pPr>
        <w:pStyle w:val="2"/>
        <w:rPr/>
      </w:pPr>
      <w:bookmarkStart w:id="20" w:name="__RefHeading___Toc298_66187730"/>
      <w:bookmarkStart w:id="21" w:name="информация-об-опыте"/>
      <w:bookmarkEnd w:id="20"/>
      <w:r>
        <w:rPr>
          <w:rStyle w:val="SectionNumber"/>
        </w:rPr>
        <w:t>4.2</w:t>
      </w:r>
      <w:r>
        <w:rPr/>
        <w:tab/>
        <w:t>Информация об опыте</w:t>
      </w:r>
    </w:p>
    <w:p>
      <w:pPr>
        <w:pStyle w:val="FirstParagraph"/>
        <w:rPr/>
      </w:pPr>
      <w:r>
        <w:rPr/>
        <w:t>В том же файле указываем информацию об опыте.</w:t>
      </w:r>
    </w:p>
    <w:p>
      <w:pPr>
        <w:pStyle w:val="CaptionedFigure"/>
        <w:rPr/>
      </w:pPr>
      <w:bookmarkStart w:id="22" w:name="fig%3A31"/>
      <w:bookmarkStart w:id="23" w:name="fig%3A3"/>
      <w:r>
        <w:rPr/>
        <w:drawing>
          <wp:inline distT="0" distB="0" distL="0" distR="0">
            <wp:extent cx="5334000" cy="1381760"/>
            <wp:effectExtent l="0" t="0" r="0" b="0"/>
            <wp:docPr id="3" name="Изображение3" descr="Figure 3: Опы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ure 3: Опыт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bookmarkStart w:id="24" w:name="информация-об-опыте"/>
      <w:bookmarkStart w:id="25" w:name="fig%3A31"/>
      <w:r>
        <w:rPr/>
        <w:t>Figure 3: Опыт</w:t>
      </w:r>
      <w:bookmarkEnd w:id="24"/>
      <w:bookmarkEnd w:id="25"/>
    </w:p>
    <w:p>
      <w:pPr>
        <w:pStyle w:val="2"/>
        <w:rPr/>
      </w:pPr>
      <w:bookmarkStart w:id="26" w:name="__RefHeading___Toc300_66187730"/>
      <w:bookmarkStart w:id="27" w:name="информация-о-достижениях"/>
      <w:bookmarkEnd w:id="26"/>
      <w:r>
        <w:rPr>
          <w:rStyle w:val="SectionNumber"/>
        </w:rPr>
        <w:t>4.3</w:t>
      </w:r>
      <w:r>
        <w:rPr/>
        <w:tab/>
        <w:t>Информация о достижениях</w:t>
      </w:r>
    </w:p>
    <w:p>
      <w:pPr>
        <w:pStyle w:val="FirstParagraph"/>
        <w:rPr/>
      </w:pPr>
      <w:r>
        <w:rPr/>
        <w:t>В том же файле указываем информацию о достижениях.</w:t>
      </w:r>
    </w:p>
    <w:p>
      <w:pPr>
        <w:pStyle w:val="CaptionedFigure"/>
        <w:rPr/>
      </w:pPr>
      <w:bookmarkStart w:id="28" w:name="fig%3A41"/>
      <w:bookmarkStart w:id="29" w:name="fig%3A4"/>
      <w:r>
        <w:rPr/>
        <w:drawing>
          <wp:inline distT="0" distB="0" distL="0" distR="0">
            <wp:extent cx="5334000" cy="1345565"/>
            <wp:effectExtent l="0" t="0" r="0" b="0"/>
            <wp:docPr id="4" name="Изображение4" descr="Figure 4: Достиже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ure 4: Достижения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  <w:rPr/>
      </w:pPr>
      <w:bookmarkStart w:id="30" w:name="информация-о-достижениях"/>
      <w:bookmarkStart w:id="31" w:name="fig%3A41"/>
      <w:r>
        <w:rPr/>
        <w:t>Figure 4: Достижения</w:t>
      </w:r>
      <w:bookmarkEnd w:id="30"/>
      <w:bookmarkEnd w:id="31"/>
    </w:p>
    <w:p>
      <w:pPr>
        <w:pStyle w:val="2"/>
        <w:rPr/>
      </w:pPr>
      <w:bookmarkStart w:id="32" w:name="__RefHeading___Toc302_66187730"/>
      <w:bookmarkStart w:id="33" w:name="пост-по-прошедшей-неделе"/>
      <w:bookmarkEnd w:id="32"/>
      <w:r>
        <w:rPr>
          <w:rStyle w:val="SectionNumber"/>
        </w:rPr>
        <w:t>4.4</w:t>
      </w:r>
      <w:r>
        <w:rPr/>
        <w:tab/>
        <w:t>Пост по прошедшей неделе</w:t>
      </w:r>
    </w:p>
    <w:p>
      <w:pPr>
        <w:pStyle w:val="FirstParagraph"/>
        <w:rPr/>
      </w:pPr>
      <w:r>
        <w:rPr/>
        <w:t>Для создания постов из каталога blog в консоли выполним следующую команду, чтобы создать каталог, в котором будет храниться файл с текстом поста.</w:t>
      </w:r>
    </w:p>
    <w:p>
      <w:pPr>
        <w:pStyle w:val="CaptionedFigure"/>
        <w:rPr/>
      </w:pPr>
      <w:bookmarkStart w:id="34" w:name="fig%3A51"/>
      <w:bookmarkStart w:id="35" w:name="fig%3A5"/>
      <w:r>
        <w:rPr/>
        <w:drawing>
          <wp:inline distT="0" distB="0" distL="0" distR="0">
            <wp:extent cx="5334000" cy="367665"/>
            <wp:effectExtent l="0" t="0" r="0" b="0"/>
            <wp:docPr id="5" name="Изображение5" descr="Figure 5: Создание каталога с постом по прошедшей недел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ure 5: Создание каталога с постом по прошедшей неделе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  <w:rPr/>
      </w:pPr>
      <w:bookmarkStart w:id="36" w:name="fig%3A51"/>
      <w:r>
        <w:rPr/>
        <w:t>Figure 5: Создание каталога с постом по прошедшей неделе</w:t>
      </w:r>
      <w:bookmarkEnd w:id="36"/>
    </w:p>
    <w:p>
      <w:pPr>
        <w:pStyle w:val="Style9"/>
        <w:rPr/>
      </w:pPr>
      <w:r>
        <w:rPr/>
        <w:t>Теперь откроем файл index.md в созданном каталоге и введём в него текст поста.</w:t>
      </w:r>
    </w:p>
    <w:p>
      <w:pPr>
        <w:pStyle w:val="CaptionedFigure"/>
        <w:rPr/>
      </w:pPr>
      <w:bookmarkStart w:id="37" w:name="fig%3A61"/>
      <w:bookmarkStart w:id="38" w:name="fig%3A6"/>
      <w:r>
        <w:rPr/>
        <w:drawing>
          <wp:inline distT="0" distB="0" distL="0" distR="0">
            <wp:extent cx="5105400" cy="2057400"/>
            <wp:effectExtent l="0" t="0" r="0" b="0"/>
            <wp:docPr id="6" name="Изображение6" descr="Figure 6: Файл с текстом по прошедшей недел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ure 6: Файл с текстом по прошедшей неделе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  <w:rPr/>
      </w:pPr>
      <w:bookmarkStart w:id="39" w:name="пост-по-прошедшей-неделе"/>
      <w:bookmarkStart w:id="40" w:name="fig%3A61"/>
      <w:r>
        <w:rPr/>
        <w:t>Figure 6: Файл с текстом по прошедшей неделе</w:t>
      </w:r>
      <w:bookmarkEnd w:id="39"/>
      <w:bookmarkEnd w:id="40"/>
    </w:p>
    <w:p>
      <w:pPr>
        <w:pStyle w:val="2"/>
        <w:rPr/>
      </w:pPr>
      <w:bookmarkStart w:id="41" w:name="__RefHeading___Toc304_66187730"/>
      <w:bookmarkStart w:id="42" w:name="пост-на-тему-по-выбору"/>
      <w:bookmarkEnd w:id="41"/>
      <w:r>
        <w:rPr>
          <w:rStyle w:val="SectionNumber"/>
        </w:rPr>
        <w:t>4.5</w:t>
      </w:r>
      <w:r>
        <w:rPr/>
        <w:tab/>
        <w:t>Пост на тему по выбору</w:t>
      </w:r>
    </w:p>
    <w:p>
      <w:pPr>
        <w:pStyle w:val="FirstParagraph"/>
        <w:rPr/>
      </w:pPr>
      <w:r>
        <w:rPr/>
        <w:t>Теперь создадим второй пост на тему по выбору. Сохраним файл с первым постом и создадим новый каталог для второго поста.</w:t>
      </w:r>
    </w:p>
    <w:p>
      <w:pPr>
        <w:pStyle w:val="CaptionedFigure"/>
        <w:rPr/>
      </w:pPr>
      <w:bookmarkStart w:id="43" w:name="fig%3A71"/>
      <w:bookmarkStart w:id="44" w:name="fig%3A7"/>
      <w:r>
        <w:rPr/>
        <w:drawing>
          <wp:inline distT="0" distB="0" distL="0" distR="0">
            <wp:extent cx="5334000" cy="634365"/>
            <wp:effectExtent l="0" t="0" r="0" b="0"/>
            <wp:docPr id="7" name="Изображение7" descr="Figure 7: Создание каталога с постом на тему по выбор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ure 7: Создание каталога с постом на тему по выбору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  <w:rPr/>
      </w:pPr>
      <w:bookmarkStart w:id="45" w:name="fig%3A71"/>
      <w:r>
        <w:rPr/>
        <w:t>Figure 7: Создание каталога с постом на тему по выбору</w:t>
      </w:r>
      <w:bookmarkEnd w:id="45"/>
    </w:p>
    <w:p>
      <w:pPr>
        <w:pStyle w:val="Style9"/>
        <w:rPr/>
      </w:pPr>
      <w:r>
        <w:rPr/>
        <w:t>Повторим те же действия. Откроем файл index.md в каталоге второго поста и заполним его.</w:t>
      </w:r>
    </w:p>
    <w:p>
      <w:pPr>
        <w:pStyle w:val="CaptionedFigure"/>
        <w:rPr/>
      </w:pPr>
      <w:bookmarkStart w:id="46" w:name="fig%3A81"/>
      <w:bookmarkStart w:id="47" w:name="fig%3A8"/>
      <w:r>
        <w:rPr/>
        <w:drawing>
          <wp:inline distT="0" distB="0" distL="0" distR="0">
            <wp:extent cx="5232400" cy="1485900"/>
            <wp:effectExtent l="0" t="0" r="0" b="0"/>
            <wp:docPr id="8" name="Изображение8" descr="Figure 8: Файл с текстом на тему по выбор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ure 8: Файл с текстом на тему по выбору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  <w:rPr/>
      </w:pPr>
      <w:bookmarkStart w:id="48" w:name="fig%3A81"/>
      <w:r>
        <w:rPr/>
        <w:t>Figure 8: Файл с текстом на тему по выбору</w:t>
      </w:r>
      <w:bookmarkEnd w:id="48"/>
    </w:p>
    <w:p>
      <w:pPr>
        <w:pStyle w:val="Style9"/>
        <w:rPr/>
      </w:pPr>
      <w:r>
        <w:rPr/>
        <w:t>Сохраним внесённые изменения.</w:t>
      </w:r>
    </w:p>
    <w:p>
      <w:pPr>
        <w:pStyle w:val="Style9"/>
        <w:rPr/>
      </w:pPr>
      <w:r>
        <w:rPr/>
        <w:t>Теперь мы можем увидеть новые посты на локальном сайте.</w:t>
      </w:r>
    </w:p>
    <w:p>
      <w:pPr>
        <w:pStyle w:val="CaptionedFigure"/>
        <w:rPr/>
      </w:pPr>
      <w:bookmarkStart w:id="49" w:name="fig%3A91"/>
      <w:bookmarkStart w:id="50" w:name="fig%3A9"/>
      <w:r>
        <w:rPr/>
        <w:drawing>
          <wp:inline distT="0" distB="0" distL="0" distR="0">
            <wp:extent cx="5334000" cy="3064510"/>
            <wp:effectExtent l="0" t="0" r="0" b="0"/>
            <wp:docPr id="9" name="Изображение9" descr="Figure 9: Посты, отображающиеся на сайт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ure 9: Посты, отображающиеся на сайте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  <w:rPr/>
      </w:pPr>
      <w:bookmarkStart w:id="51" w:name="fig%3A91"/>
      <w:r>
        <w:rPr/>
        <w:t>Figure 9: Посты, отображающиеся на сайте</w:t>
      </w:r>
      <w:bookmarkEnd w:id="51"/>
    </w:p>
    <w:p>
      <w:pPr>
        <w:pStyle w:val="Style9"/>
        <w:rPr/>
      </w:pPr>
      <w:r>
        <w:rPr/>
        <w:t>Теперь соберём сайт с помощью команды hugo.</w:t>
      </w:r>
    </w:p>
    <w:p>
      <w:pPr>
        <w:pStyle w:val="CaptionedFigure"/>
        <w:rPr/>
      </w:pPr>
      <w:bookmarkStart w:id="52" w:name="fig%3A101"/>
      <w:bookmarkStart w:id="53" w:name="fig%3A10"/>
      <w:r>
        <w:rPr/>
        <w:drawing>
          <wp:inline distT="0" distB="0" distL="0" distR="0">
            <wp:extent cx="2717800" cy="381000"/>
            <wp:effectExtent l="0" t="0" r="0" b="0"/>
            <wp:docPr id="10" name="Изображение10" descr="Figure 10: Сборка сай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ure 10: Сборка сайт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  <w:rPr/>
      </w:pPr>
      <w:bookmarkStart w:id="54" w:name="fig%3A101"/>
      <w:r>
        <w:rPr/>
        <w:t>Figure 10: Сборка сайта</w:t>
      </w:r>
      <w:bookmarkEnd w:id="54"/>
    </w:p>
    <w:p>
      <w:pPr>
        <w:pStyle w:val="Style9"/>
        <w:rPr/>
      </w:pPr>
      <w:r>
        <w:rPr/>
        <w:t>И загрузим всё на GitHub. Вначале из каталога blog и потом из каталога public.</w:t>
      </w:r>
    </w:p>
    <w:p>
      <w:pPr>
        <w:pStyle w:val="CaptionedFigure"/>
        <w:rPr/>
      </w:pPr>
      <w:bookmarkStart w:id="55" w:name="fig%3A112"/>
      <w:bookmarkStart w:id="56" w:name="fig%3A111"/>
      <w:r>
        <w:rPr/>
        <w:drawing>
          <wp:inline distT="0" distB="0" distL="0" distR="0">
            <wp:extent cx="5334000" cy="1720215"/>
            <wp:effectExtent l="0" t="0" r="0" b="0"/>
            <wp:docPr id="11" name="Изображение11" descr="Figure 11: Загрузка внесённых изменений на GitHub из каталога b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ure 11: Загрузка внесённых изменений на GitHub из каталога blo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  <w:rPr/>
      </w:pPr>
      <w:bookmarkStart w:id="57" w:name="fig%3A112"/>
      <w:r>
        <w:rPr/>
        <w:t>Figure 11: Загрузка внесённых изменений на GitHub из каталога blog</w:t>
      </w:r>
      <w:bookmarkEnd w:id="57"/>
    </w:p>
    <w:p>
      <w:pPr>
        <w:pStyle w:val="CaptionedFigure"/>
        <w:rPr/>
      </w:pPr>
      <w:bookmarkStart w:id="58" w:name="fig%3A121"/>
      <w:bookmarkStart w:id="59" w:name="fig%3A12"/>
      <w:r>
        <w:rPr/>
        <w:drawing>
          <wp:inline distT="0" distB="0" distL="0" distR="0">
            <wp:extent cx="4826000" cy="381000"/>
            <wp:effectExtent l="0" t="0" r="0" b="0"/>
            <wp:docPr id="12" name="Изображение12" descr="Figure 12: Загрузка внесённых изменений на GitHub из каталога publ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ure 12: Загрузка внесённых изменений на GitHub из каталога public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  <w:rPr/>
      </w:pPr>
      <w:bookmarkStart w:id="60" w:name="выполнение-лабораторной-работы"/>
      <w:bookmarkStart w:id="61" w:name="пост-на-тему-по-выбору"/>
      <w:bookmarkStart w:id="62" w:name="fig%3A121"/>
      <w:r>
        <w:rPr/>
        <w:t>Figure 12: Загрузка внесённых изменений на GitHub из каталога public</w:t>
      </w:r>
      <w:bookmarkEnd w:id="60"/>
      <w:bookmarkEnd w:id="61"/>
      <w:bookmarkEnd w:id="62"/>
    </w:p>
    <w:p>
      <w:pPr>
        <w:pStyle w:val="1"/>
        <w:rPr/>
      </w:pPr>
      <w:bookmarkStart w:id="63" w:name="__RefHeading___Toc306_66187730"/>
      <w:bookmarkStart w:id="64" w:name="выводы"/>
      <w:bookmarkEnd w:id="63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65" w:name="выводы"/>
      <w:r>
        <w:rPr/>
        <w:t>К сайту успешно добавлена новая информация, такая как достижения и новые посты.</w:t>
      </w:r>
      <w:bookmarkEnd w:id="6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2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numbering" Target="numbering.xml"/><Relationship Id="rId15" Type="http://schemas.openxmlformats.org/officeDocument/2006/relationships/fontTable" Target="fontTable.xml"/><Relationship Id="rId16" Type="http://schemas.openxmlformats.org/officeDocument/2006/relationships/settings" Target="settings.xml"/><Relationship Id="rId1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6.2$Linux_X86_64 LibreOffice_project/30$Build-2</Application>
  <AppVersion>15.0000</AppVersion>
  <Pages>6</Pages>
  <Words>405</Words>
  <Characters>2171</Characters>
  <CharactersWithSpaces>2505</CharactersWithSpaces>
  <Paragraphs>7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30T14:45:25Z</dcterms:created>
  <dc:creator>Аскеров Александр Эдуардович</dc:creator>
  <dc:description/>
  <dc:language>ru-RU</dc:language>
  <cp:lastModifiedBy/>
  <dcterms:modified xsi:type="dcterms:W3CDTF">2023-03-30T17:47:25Z</dcterms:modified>
  <cp:revision>1</cp:revision>
  <dc:subject/>
  <dc:title>Индивидуальный проект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